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90984" w14:textId="77777777" w:rsidR="00E667DA" w:rsidRDefault="00151B51" w:rsidP="00151B51">
      <w:pPr>
        <w:jc w:val="center"/>
        <w:rPr>
          <w:rFonts w:cstheme="minorHAnsi"/>
          <w:b/>
          <w:sz w:val="32"/>
          <w:szCs w:val="24"/>
        </w:rPr>
      </w:pPr>
      <w:bookmarkStart w:id="0" w:name="_GoBack"/>
      <w:bookmarkEnd w:id="0"/>
      <w:r w:rsidRPr="00151B51">
        <w:rPr>
          <w:rFonts w:cstheme="minorHAnsi"/>
          <w:b/>
          <w:sz w:val="32"/>
          <w:szCs w:val="24"/>
        </w:rPr>
        <w:t>CONTRATO COMPRAVENTA DE FINCA RUSTICA</w:t>
      </w:r>
    </w:p>
    <w:p w14:paraId="6F3EE4D7" w14:textId="77777777" w:rsidR="00151B51" w:rsidRDefault="00151B51" w:rsidP="00151B51">
      <w:pPr>
        <w:jc w:val="center"/>
        <w:rPr>
          <w:rFonts w:cstheme="minorHAnsi"/>
          <w:b/>
          <w:sz w:val="32"/>
          <w:szCs w:val="24"/>
        </w:rPr>
      </w:pPr>
    </w:p>
    <w:p w14:paraId="5ADE0EC7" w14:textId="77777777" w:rsidR="00151B51" w:rsidRDefault="00151B51" w:rsidP="00151B51">
      <w:pPr>
        <w:spacing w:line="240" w:lineRule="auto"/>
        <w:jc w:val="right"/>
        <w:rPr>
          <w:rFonts w:cstheme="minorHAnsi"/>
          <w:sz w:val="24"/>
        </w:rPr>
      </w:pPr>
      <w:r w:rsidRPr="00096AE2">
        <w:rPr>
          <w:rFonts w:cstheme="minorHAnsi"/>
          <w:sz w:val="24"/>
        </w:rPr>
        <w:t>En</w:t>
      </w:r>
      <w:r>
        <w:rPr>
          <w:rFonts w:cstheme="minorHAnsi"/>
          <w:sz w:val="24"/>
        </w:rPr>
        <w:t>________________________</w:t>
      </w:r>
      <w:r w:rsidRPr="00096AE2">
        <w:rPr>
          <w:rFonts w:cstheme="minorHAnsi"/>
          <w:sz w:val="24"/>
        </w:rPr>
        <w:t xml:space="preserve"> </w:t>
      </w:r>
      <w:proofErr w:type="spellStart"/>
      <w:r w:rsidRPr="00096AE2">
        <w:rPr>
          <w:rFonts w:cstheme="minorHAnsi"/>
          <w:sz w:val="24"/>
        </w:rPr>
        <w:t>a</w:t>
      </w:r>
      <w:proofErr w:type="spellEnd"/>
      <w:r>
        <w:rPr>
          <w:rFonts w:cstheme="minorHAnsi"/>
          <w:sz w:val="24"/>
        </w:rPr>
        <w:t>________</w:t>
      </w:r>
      <w:r w:rsidRPr="00096AE2">
        <w:rPr>
          <w:rFonts w:cstheme="minorHAnsi"/>
          <w:sz w:val="24"/>
        </w:rPr>
        <w:t xml:space="preserve"> </w:t>
      </w:r>
      <w:proofErr w:type="spellStart"/>
      <w:r w:rsidRPr="00096AE2">
        <w:rPr>
          <w:rFonts w:cstheme="minorHAnsi"/>
          <w:sz w:val="24"/>
        </w:rPr>
        <w:t>de</w:t>
      </w:r>
      <w:proofErr w:type="spellEnd"/>
      <w:r>
        <w:rPr>
          <w:rFonts w:cstheme="minorHAnsi"/>
          <w:sz w:val="24"/>
        </w:rPr>
        <w:t xml:space="preserve">_________________ </w:t>
      </w:r>
      <w:proofErr w:type="spellStart"/>
      <w:r>
        <w:rPr>
          <w:rFonts w:cstheme="minorHAnsi"/>
          <w:sz w:val="24"/>
        </w:rPr>
        <w:t>de</w:t>
      </w:r>
      <w:proofErr w:type="spellEnd"/>
      <w:r>
        <w:rPr>
          <w:rFonts w:cstheme="minorHAnsi"/>
          <w:sz w:val="24"/>
        </w:rPr>
        <w:t>___________.</w:t>
      </w:r>
    </w:p>
    <w:p w14:paraId="13E9E01B" w14:textId="77777777" w:rsidR="00151B51" w:rsidRDefault="00151B51" w:rsidP="00151B51">
      <w:pPr>
        <w:spacing w:line="240" w:lineRule="auto"/>
        <w:jc w:val="center"/>
        <w:rPr>
          <w:rFonts w:cstheme="minorHAnsi"/>
          <w:b/>
          <w:sz w:val="24"/>
        </w:rPr>
      </w:pPr>
    </w:p>
    <w:p w14:paraId="0E47304C" w14:textId="77777777" w:rsidR="00151B51" w:rsidRDefault="00151B51" w:rsidP="00151B51">
      <w:pPr>
        <w:spacing w:line="240" w:lineRule="auto"/>
        <w:jc w:val="center"/>
        <w:rPr>
          <w:rFonts w:cstheme="minorHAnsi"/>
          <w:b/>
          <w:sz w:val="28"/>
          <w:u w:val="single"/>
        </w:rPr>
      </w:pPr>
      <w:r w:rsidRPr="00151B51">
        <w:rPr>
          <w:rFonts w:cstheme="minorHAnsi"/>
          <w:b/>
          <w:sz w:val="28"/>
          <w:u w:val="single"/>
        </w:rPr>
        <w:t>REUNIDOS</w:t>
      </w:r>
    </w:p>
    <w:p w14:paraId="5C1487D5" w14:textId="77777777" w:rsidR="00151B51" w:rsidRPr="00151B51" w:rsidRDefault="00151B51" w:rsidP="00151B51">
      <w:pPr>
        <w:spacing w:line="240" w:lineRule="auto"/>
        <w:jc w:val="center"/>
        <w:rPr>
          <w:rFonts w:cstheme="minorHAnsi"/>
          <w:b/>
          <w:sz w:val="24"/>
          <w:szCs w:val="24"/>
          <w:u w:val="single"/>
        </w:rPr>
      </w:pPr>
    </w:p>
    <w:p w14:paraId="1AABE760" w14:textId="77777777" w:rsidR="00151B51" w:rsidRPr="00151B51" w:rsidRDefault="00151B51" w:rsidP="00151B51">
      <w:pPr>
        <w:spacing w:line="240" w:lineRule="auto"/>
        <w:rPr>
          <w:b/>
          <w:sz w:val="24"/>
          <w:szCs w:val="24"/>
        </w:rPr>
      </w:pPr>
      <w:r w:rsidRPr="00151B51">
        <w:rPr>
          <w:sz w:val="24"/>
          <w:szCs w:val="24"/>
        </w:rPr>
        <w:t xml:space="preserve">DE UNA PARTE, </w:t>
      </w:r>
      <w:r w:rsidRPr="00151B51">
        <w:rPr>
          <w:b/>
          <w:sz w:val="24"/>
          <w:szCs w:val="24"/>
        </w:rPr>
        <w:t>COMO VENDEDORA:</w:t>
      </w:r>
    </w:p>
    <w:p w14:paraId="4FD7FE0E" w14:textId="77777777" w:rsidR="00151B51" w:rsidRPr="00151B51" w:rsidRDefault="00537614" w:rsidP="00151B51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/D</w:t>
      </w:r>
      <w:r w:rsidR="00151B51" w:rsidRPr="00151B51">
        <w:rPr>
          <w:rFonts w:asciiTheme="minorHAnsi" w:hAnsiTheme="minorHAnsi" w:cstheme="minorHAnsi"/>
          <w:color w:val="000000" w:themeColor="text1"/>
        </w:rPr>
        <w:t>ña</w:t>
      </w:r>
      <w:r>
        <w:rPr>
          <w:rFonts w:asciiTheme="minorHAnsi" w:hAnsiTheme="minorHAnsi" w:cstheme="minorHAnsi"/>
          <w:color w:val="000000" w:themeColor="text1"/>
        </w:rPr>
        <w:t>.</w:t>
      </w:r>
      <w:r w:rsidR="00151B51" w:rsidRPr="00151B51">
        <w:rPr>
          <w:rFonts w:asciiTheme="minorHAnsi" w:hAnsiTheme="minorHAnsi" w:cstheme="minorHAnsi"/>
          <w:color w:val="000000" w:themeColor="text1"/>
        </w:rPr>
        <w:t xml:space="preserve"> _______________________________, mayor de edad, con NIF nº___________________ y domicilio en ___________________________________.</w:t>
      </w:r>
    </w:p>
    <w:p w14:paraId="2C3A310F" w14:textId="77777777" w:rsidR="00151B51" w:rsidRPr="00151B51" w:rsidRDefault="00151B51" w:rsidP="00151B51">
      <w:pPr>
        <w:rPr>
          <w:sz w:val="24"/>
          <w:szCs w:val="24"/>
        </w:rPr>
      </w:pPr>
    </w:p>
    <w:p w14:paraId="4F78DB59" w14:textId="77777777" w:rsidR="00151B51" w:rsidRPr="00151B51" w:rsidRDefault="00151B51" w:rsidP="00151B51">
      <w:pPr>
        <w:rPr>
          <w:sz w:val="24"/>
          <w:szCs w:val="24"/>
        </w:rPr>
      </w:pPr>
      <w:r w:rsidRPr="00151B51">
        <w:rPr>
          <w:sz w:val="24"/>
          <w:szCs w:val="24"/>
        </w:rPr>
        <w:t xml:space="preserve">DE OTRA PARTE, </w:t>
      </w:r>
      <w:r w:rsidRPr="00151B51">
        <w:rPr>
          <w:b/>
          <w:sz w:val="24"/>
          <w:szCs w:val="24"/>
        </w:rPr>
        <w:t>COMO COMPRADORA:</w:t>
      </w:r>
    </w:p>
    <w:p w14:paraId="6A83C96F" w14:textId="77777777" w:rsidR="00151B51" w:rsidRPr="00151B51" w:rsidRDefault="00537614" w:rsidP="00151B51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/D</w:t>
      </w:r>
      <w:r w:rsidR="00151B51" w:rsidRPr="00151B51">
        <w:rPr>
          <w:rFonts w:asciiTheme="minorHAnsi" w:hAnsiTheme="minorHAnsi" w:cstheme="minorHAnsi"/>
          <w:color w:val="000000" w:themeColor="text1"/>
        </w:rPr>
        <w:t>ña</w:t>
      </w:r>
      <w:r>
        <w:rPr>
          <w:rFonts w:asciiTheme="minorHAnsi" w:hAnsiTheme="minorHAnsi" w:cstheme="minorHAnsi"/>
          <w:color w:val="000000" w:themeColor="text1"/>
        </w:rPr>
        <w:t>.</w:t>
      </w:r>
      <w:r w:rsidR="00151B51" w:rsidRPr="00151B51">
        <w:rPr>
          <w:rFonts w:asciiTheme="minorHAnsi" w:hAnsiTheme="minorHAnsi" w:cstheme="minorHAnsi"/>
          <w:color w:val="000000" w:themeColor="text1"/>
        </w:rPr>
        <w:t xml:space="preserve"> _______________________________, mayor de edad, con NIF nº___________________ y domicilio en ___________________________________.</w:t>
      </w:r>
    </w:p>
    <w:p w14:paraId="5CD39AF0" w14:textId="77777777" w:rsidR="00151B51" w:rsidRDefault="00151B51" w:rsidP="00151B51"/>
    <w:p w14:paraId="3CEBCD71" w14:textId="77777777" w:rsidR="00151B51" w:rsidRPr="00151B51" w:rsidRDefault="00151B51" w:rsidP="00151B51">
      <w:pPr>
        <w:spacing w:after="0" w:line="240" w:lineRule="auto"/>
        <w:rPr>
          <w:sz w:val="24"/>
        </w:rPr>
      </w:pPr>
      <w:r w:rsidRPr="00151B51">
        <w:rPr>
          <w:sz w:val="24"/>
        </w:rPr>
        <w:t>Ambas partes contratantes se reconocen capacidad legal para este acto, e intervienen en su propio nombre y derecho.</w:t>
      </w:r>
    </w:p>
    <w:p w14:paraId="3D35433D" w14:textId="77777777" w:rsidR="00151B51" w:rsidRDefault="00151B51" w:rsidP="00151B51">
      <w:pPr>
        <w:spacing w:line="240" w:lineRule="auto"/>
        <w:jc w:val="center"/>
        <w:rPr>
          <w:b/>
          <w:color w:val="000000" w:themeColor="text1"/>
          <w:sz w:val="28"/>
          <w:u w:val="single"/>
        </w:rPr>
      </w:pPr>
    </w:p>
    <w:p w14:paraId="3F61572C" w14:textId="77777777" w:rsidR="008F4352" w:rsidRDefault="00151B51" w:rsidP="008F4352">
      <w:pPr>
        <w:spacing w:line="240" w:lineRule="auto"/>
        <w:jc w:val="center"/>
        <w:rPr>
          <w:b/>
          <w:color w:val="000000" w:themeColor="text1"/>
          <w:sz w:val="28"/>
          <w:u w:val="single"/>
        </w:rPr>
      </w:pPr>
      <w:r w:rsidRPr="00A82919">
        <w:rPr>
          <w:b/>
          <w:color w:val="000000" w:themeColor="text1"/>
          <w:sz w:val="28"/>
          <w:u w:val="single"/>
        </w:rPr>
        <w:t>MANIFIESTAN</w:t>
      </w:r>
    </w:p>
    <w:p w14:paraId="145A0EED" w14:textId="77777777" w:rsidR="008F4352" w:rsidRPr="008F4352" w:rsidRDefault="008F4352" w:rsidP="008F4352">
      <w:pPr>
        <w:spacing w:line="240" w:lineRule="auto"/>
        <w:jc w:val="center"/>
        <w:rPr>
          <w:b/>
          <w:color w:val="000000" w:themeColor="text1"/>
          <w:sz w:val="28"/>
          <w:u w:val="single"/>
        </w:rPr>
      </w:pPr>
    </w:p>
    <w:p w14:paraId="5DFB48B4" w14:textId="77777777" w:rsidR="00151B51" w:rsidRDefault="008F4352" w:rsidP="008F4352">
      <w:pPr>
        <w:spacing w:line="240" w:lineRule="auto"/>
        <w:rPr>
          <w:color w:val="000000" w:themeColor="text1"/>
          <w:sz w:val="24"/>
        </w:rPr>
      </w:pPr>
      <w:r w:rsidRPr="00D841BE">
        <w:rPr>
          <w:b/>
          <w:color w:val="000000" w:themeColor="text1"/>
          <w:sz w:val="24"/>
        </w:rPr>
        <w:t>l</w:t>
      </w:r>
      <w:r w:rsidRPr="008F4352">
        <w:rPr>
          <w:color w:val="000000" w:themeColor="text1"/>
          <w:sz w:val="24"/>
        </w:rPr>
        <w:t>.</w:t>
      </w:r>
      <w:r w:rsidRPr="008F4352">
        <w:rPr>
          <w:color w:val="000000" w:themeColor="text1"/>
        </w:rPr>
        <w:t xml:space="preserve"> </w:t>
      </w:r>
      <w:r w:rsidRPr="008F4352">
        <w:rPr>
          <w:b/>
          <w:color w:val="000000" w:themeColor="text1"/>
          <w:sz w:val="24"/>
        </w:rPr>
        <w:t>EL VENDEDOR</w:t>
      </w:r>
      <w:r>
        <w:rPr>
          <w:color w:val="000000" w:themeColor="text1"/>
          <w:sz w:val="24"/>
        </w:rPr>
        <w:t xml:space="preserve"> </w:t>
      </w:r>
      <w:r w:rsidRPr="008F4352">
        <w:rPr>
          <w:color w:val="000000" w:themeColor="text1"/>
          <w:sz w:val="24"/>
        </w:rPr>
        <w:t>que es pro</w:t>
      </w:r>
      <w:r>
        <w:rPr>
          <w:color w:val="000000" w:themeColor="text1"/>
          <w:sz w:val="24"/>
        </w:rPr>
        <w:t xml:space="preserve">pietario del terreno ubicado en </w:t>
      </w:r>
      <w:r w:rsidRPr="008F4352">
        <w:rPr>
          <w:color w:val="000000" w:themeColor="text1"/>
          <w:sz w:val="24"/>
        </w:rPr>
        <w:t>________________________, siendo que lo acredita como propietario de dicho inmueble la Escritura Pública con número ______________, de fecha datada el_______________________, y establecida bajo la fe del Notario Público con número ____________ de la ciudad _________________.</w:t>
      </w:r>
    </w:p>
    <w:p w14:paraId="0C20FA7C" w14:textId="77777777" w:rsidR="008F4352" w:rsidRPr="008F4352" w:rsidRDefault="008F4352" w:rsidP="008F4352">
      <w:pPr>
        <w:spacing w:line="240" w:lineRule="auto"/>
        <w:rPr>
          <w:color w:val="000000" w:themeColor="text1"/>
        </w:rPr>
      </w:pPr>
    </w:p>
    <w:p w14:paraId="68361966" w14:textId="77777777" w:rsidR="00D841BE" w:rsidRDefault="008F4352" w:rsidP="008F4352">
      <w:pPr>
        <w:spacing w:line="240" w:lineRule="auto"/>
        <w:rPr>
          <w:color w:val="000000" w:themeColor="text1"/>
          <w:sz w:val="24"/>
        </w:rPr>
      </w:pPr>
      <w:r w:rsidRPr="00D841BE">
        <w:rPr>
          <w:b/>
          <w:color w:val="000000" w:themeColor="text1"/>
          <w:sz w:val="24"/>
        </w:rPr>
        <w:t>II.</w:t>
      </w:r>
      <w:r>
        <w:rPr>
          <w:color w:val="000000" w:themeColor="text1"/>
          <w:sz w:val="24"/>
        </w:rPr>
        <w:t xml:space="preserve"> </w:t>
      </w:r>
      <w:r w:rsidRPr="008F4352">
        <w:rPr>
          <w:b/>
          <w:color w:val="000000" w:themeColor="text1"/>
          <w:sz w:val="24"/>
        </w:rPr>
        <w:t>EL COMPRADOR</w:t>
      </w:r>
      <w:r>
        <w:rPr>
          <w:color w:val="000000" w:themeColor="text1"/>
          <w:sz w:val="24"/>
        </w:rPr>
        <w:t xml:space="preserve"> </w:t>
      </w:r>
      <w:r w:rsidR="007A3AC6">
        <w:rPr>
          <w:color w:val="000000" w:themeColor="text1"/>
          <w:sz w:val="24"/>
        </w:rPr>
        <w:t>manifiesta</w:t>
      </w:r>
      <w:r w:rsidRPr="008F4352">
        <w:rPr>
          <w:color w:val="000000" w:themeColor="text1"/>
          <w:sz w:val="24"/>
        </w:rPr>
        <w:t xml:space="preserve"> que está conforme en adquirir el terreno ubicad</w:t>
      </w:r>
      <w:r>
        <w:rPr>
          <w:color w:val="000000" w:themeColor="text1"/>
          <w:sz w:val="24"/>
        </w:rPr>
        <w:t>o en ___________________________</w:t>
      </w:r>
      <w:r w:rsidRPr="008F4352">
        <w:rPr>
          <w:color w:val="000000" w:themeColor="text1"/>
          <w:sz w:val="24"/>
        </w:rPr>
        <w:t xml:space="preserve"> y que lo realiza con pleno conocimiento de la declaración anterior.</w:t>
      </w:r>
    </w:p>
    <w:p w14:paraId="7E793A4A" w14:textId="77777777" w:rsidR="00D841BE" w:rsidRDefault="00D841BE" w:rsidP="008F4352">
      <w:pPr>
        <w:spacing w:line="240" w:lineRule="auto"/>
        <w:rPr>
          <w:color w:val="000000" w:themeColor="text1"/>
          <w:sz w:val="24"/>
        </w:rPr>
      </w:pPr>
    </w:p>
    <w:p w14:paraId="0BBE19BA" w14:textId="77777777" w:rsidR="00D841BE" w:rsidRPr="00D841BE" w:rsidRDefault="00D841BE" w:rsidP="00D841BE">
      <w:pPr>
        <w:spacing w:line="240" w:lineRule="auto"/>
        <w:rPr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 xml:space="preserve">III. </w:t>
      </w:r>
      <w:r>
        <w:rPr>
          <w:color w:val="000000" w:themeColor="text1"/>
          <w:sz w:val="24"/>
        </w:rPr>
        <w:t>A</w:t>
      </w:r>
      <w:r w:rsidRPr="00D841BE">
        <w:rPr>
          <w:color w:val="000000" w:themeColor="text1"/>
          <w:sz w:val="24"/>
        </w:rPr>
        <w:t>mbas partes han convenido formalizar contrato de compraventa de la finca rústica:</w:t>
      </w:r>
    </w:p>
    <w:p w14:paraId="16EDBD54" w14:textId="77777777" w:rsidR="00D841BE" w:rsidRPr="00D841BE" w:rsidRDefault="00D841BE" w:rsidP="00D841BE">
      <w:pPr>
        <w:spacing w:line="240" w:lineRule="auto"/>
        <w:rPr>
          <w:color w:val="FF0000"/>
          <w:sz w:val="24"/>
        </w:rPr>
      </w:pPr>
      <w:r w:rsidRPr="00D841BE">
        <w:rPr>
          <w:color w:val="FF0000"/>
          <w:sz w:val="24"/>
        </w:rPr>
        <w:t>(Describir detalladamente la finca, indicando claramente los linderos de la misma, norte, sur, este y oeste, datos del registro de la propiedad”).</w:t>
      </w:r>
    </w:p>
    <w:p w14:paraId="3985014E" w14:textId="77777777" w:rsidR="00D841BE" w:rsidRPr="00D841BE" w:rsidRDefault="00D841BE" w:rsidP="00D841BE">
      <w:pPr>
        <w:spacing w:line="240" w:lineRule="auto"/>
        <w:rPr>
          <w:color w:val="000000" w:themeColor="text1"/>
          <w:sz w:val="24"/>
        </w:rPr>
      </w:pPr>
      <w:r w:rsidRPr="00D841BE">
        <w:rPr>
          <w:color w:val="000000" w:themeColor="text1"/>
          <w:sz w:val="24"/>
        </w:rPr>
        <w:t>D</w:t>
      </w:r>
      <w:r>
        <w:rPr>
          <w:color w:val="000000" w:themeColor="text1"/>
          <w:sz w:val="24"/>
        </w:rPr>
        <w:t>irección completa: ______________________________</w:t>
      </w:r>
    </w:p>
    <w:p w14:paraId="3E8FD33F" w14:textId="77777777" w:rsidR="00D841BE" w:rsidRPr="00D841BE" w:rsidRDefault="00D841BE" w:rsidP="00D841BE">
      <w:pPr>
        <w:spacing w:line="24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lastRenderedPageBreak/>
        <w:t>Superficie total: ___________________________</w:t>
      </w:r>
    </w:p>
    <w:p w14:paraId="2EA7DD6C" w14:textId="77777777" w:rsidR="00D841BE" w:rsidRPr="00D841BE" w:rsidRDefault="00D841BE" w:rsidP="00D841BE">
      <w:pPr>
        <w:spacing w:line="24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Superficie útil:</w:t>
      </w:r>
      <w:r w:rsidR="0064044C">
        <w:rPr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>_____________________________</w:t>
      </w:r>
    </w:p>
    <w:p w14:paraId="78E64149" w14:textId="77777777" w:rsidR="00D841BE" w:rsidRPr="00D841BE" w:rsidRDefault="00D841BE" w:rsidP="00D841BE">
      <w:pPr>
        <w:spacing w:line="240" w:lineRule="auto"/>
        <w:rPr>
          <w:color w:val="000000" w:themeColor="text1"/>
          <w:sz w:val="24"/>
        </w:rPr>
      </w:pPr>
      <w:r w:rsidRPr="00D841BE">
        <w:rPr>
          <w:color w:val="000000" w:themeColor="text1"/>
          <w:sz w:val="24"/>
        </w:rPr>
        <w:t>Inscrita en el Regi</w:t>
      </w:r>
      <w:r>
        <w:rPr>
          <w:color w:val="000000" w:themeColor="text1"/>
          <w:sz w:val="24"/>
        </w:rPr>
        <w:t>stro de la Propiedad de: _______________________________</w:t>
      </w:r>
    </w:p>
    <w:p w14:paraId="3463918B" w14:textId="77777777" w:rsidR="00D841BE" w:rsidRPr="00D841BE" w:rsidRDefault="00D841BE" w:rsidP="00D841BE">
      <w:pPr>
        <w:spacing w:line="240" w:lineRule="auto"/>
        <w:rPr>
          <w:color w:val="000000" w:themeColor="text1"/>
          <w:sz w:val="24"/>
        </w:rPr>
      </w:pPr>
      <w:r w:rsidRPr="00D841BE">
        <w:rPr>
          <w:color w:val="000000" w:themeColor="text1"/>
          <w:sz w:val="24"/>
        </w:rPr>
        <w:t xml:space="preserve">Con referencia catastral número: </w:t>
      </w:r>
      <w:r>
        <w:rPr>
          <w:color w:val="000000" w:themeColor="text1"/>
          <w:sz w:val="24"/>
        </w:rPr>
        <w:t>____________________________________</w:t>
      </w:r>
    </w:p>
    <w:p w14:paraId="6AD35D6E" w14:textId="77777777" w:rsidR="00D841BE" w:rsidRPr="00D841BE" w:rsidRDefault="00D841BE" w:rsidP="00D841BE">
      <w:pPr>
        <w:spacing w:line="240" w:lineRule="auto"/>
        <w:rPr>
          <w:color w:val="FF0000"/>
          <w:sz w:val="24"/>
        </w:rPr>
      </w:pPr>
      <w:r w:rsidRPr="00D841BE">
        <w:rPr>
          <w:color w:val="FF0000"/>
          <w:sz w:val="24"/>
        </w:rPr>
        <w:t>Especificar si la finca tiene propiedades anexas: Almacenes, Casa de Herramientas, garajes, acuíferos, etc.</w:t>
      </w:r>
    </w:p>
    <w:p w14:paraId="49B4404B" w14:textId="77777777" w:rsidR="00D841BE" w:rsidRDefault="00D841BE" w:rsidP="008F4352">
      <w:pPr>
        <w:spacing w:line="240" w:lineRule="auto"/>
        <w:rPr>
          <w:color w:val="000000" w:themeColor="text1"/>
          <w:sz w:val="24"/>
        </w:rPr>
      </w:pPr>
    </w:p>
    <w:p w14:paraId="2313567D" w14:textId="77777777" w:rsidR="008F4352" w:rsidRDefault="008F4352" w:rsidP="008F4352">
      <w:pPr>
        <w:spacing w:line="240" w:lineRule="auto"/>
        <w:jc w:val="center"/>
        <w:rPr>
          <w:rFonts w:cstheme="minorHAnsi"/>
          <w:b/>
          <w:bCs/>
          <w:color w:val="000000"/>
          <w:sz w:val="28"/>
          <w:szCs w:val="23"/>
          <w:u w:val="single"/>
        </w:rPr>
      </w:pPr>
      <w:r w:rsidRPr="00096AE2">
        <w:rPr>
          <w:rFonts w:cstheme="minorHAnsi"/>
          <w:b/>
          <w:bCs/>
          <w:color w:val="000000"/>
          <w:sz w:val="28"/>
          <w:szCs w:val="23"/>
          <w:u w:val="single"/>
        </w:rPr>
        <w:t>ESTIPULACIONES</w:t>
      </w:r>
    </w:p>
    <w:p w14:paraId="37E9B9B3" w14:textId="77777777" w:rsidR="008F4352" w:rsidRDefault="008F4352" w:rsidP="0097415A">
      <w:pPr>
        <w:spacing w:line="240" w:lineRule="auto"/>
        <w:jc w:val="center"/>
        <w:rPr>
          <w:rFonts w:cstheme="minorHAnsi"/>
          <w:b/>
          <w:bCs/>
          <w:color w:val="000000"/>
          <w:sz w:val="28"/>
          <w:szCs w:val="23"/>
          <w:u w:val="single"/>
        </w:rPr>
      </w:pPr>
    </w:p>
    <w:p w14:paraId="1C85DC06" w14:textId="77777777" w:rsidR="008F4352" w:rsidRPr="00443113" w:rsidRDefault="008F4352" w:rsidP="0097415A">
      <w:pPr>
        <w:spacing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 xml:space="preserve">PRIMERA. </w:t>
      </w:r>
      <w:r w:rsidR="00A73E89" w:rsidRPr="00443113">
        <w:rPr>
          <w:b/>
          <w:sz w:val="24"/>
          <w:szCs w:val="24"/>
        </w:rPr>
        <w:t>COMPRAVENTA.</w:t>
      </w:r>
    </w:p>
    <w:p w14:paraId="56569D68" w14:textId="77777777" w:rsidR="00537614" w:rsidRDefault="008F4352" w:rsidP="0097415A">
      <w:pPr>
        <w:spacing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>D.</w:t>
      </w:r>
      <w:r w:rsidR="00537614">
        <w:rPr>
          <w:sz w:val="24"/>
          <w:szCs w:val="24"/>
        </w:rPr>
        <w:t xml:space="preserve">/Dña. ___________________________ vende a </w:t>
      </w:r>
      <w:r w:rsidRPr="00443113">
        <w:rPr>
          <w:sz w:val="24"/>
          <w:szCs w:val="24"/>
        </w:rPr>
        <w:t>D.</w:t>
      </w:r>
      <w:r w:rsidR="00537614">
        <w:rPr>
          <w:sz w:val="24"/>
          <w:szCs w:val="24"/>
        </w:rPr>
        <w:t>/Dña. _________________________</w:t>
      </w:r>
      <w:r w:rsidRPr="00443113">
        <w:rPr>
          <w:sz w:val="24"/>
          <w:szCs w:val="24"/>
        </w:rPr>
        <w:t xml:space="preserve">que compra la Finca rústica descrita en el expositivo </w:t>
      </w:r>
      <w:r w:rsidR="00A73E89" w:rsidRPr="00443113">
        <w:rPr>
          <w:sz w:val="24"/>
          <w:szCs w:val="24"/>
        </w:rPr>
        <w:t>II</w:t>
      </w:r>
      <w:r w:rsidRPr="00443113">
        <w:rPr>
          <w:sz w:val="24"/>
          <w:szCs w:val="24"/>
        </w:rPr>
        <w:t>I, libre de cargas y arrendamientos, junto con todos los elementos de la misma que</w:t>
      </w:r>
      <w:r w:rsidR="00537614">
        <w:rPr>
          <w:sz w:val="24"/>
          <w:szCs w:val="24"/>
        </w:rPr>
        <w:t xml:space="preserve"> le son accesorios e inherentes.</w:t>
      </w:r>
    </w:p>
    <w:p w14:paraId="53E186B5" w14:textId="77777777" w:rsidR="00537614" w:rsidRPr="00443113" w:rsidRDefault="00537614" w:rsidP="008F4352">
      <w:pPr>
        <w:spacing w:line="240" w:lineRule="auto"/>
        <w:rPr>
          <w:sz w:val="24"/>
          <w:szCs w:val="24"/>
        </w:rPr>
      </w:pPr>
    </w:p>
    <w:p w14:paraId="0DF9A520" w14:textId="77777777" w:rsidR="00A73E89" w:rsidRPr="00443113" w:rsidRDefault="00A73E89" w:rsidP="0097415A">
      <w:pPr>
        <w:spacing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 xml:space="preserve">SEGUNDA. PRECIO Y </w:t>
      </w:r>
      <w:r w:rsidR="00443113" w:rsidRPr="00443113">
        <w:rPr>
          <w:b/>
          <w:sz w:val="24"/>
          <w:szCs w:val="24"/>
        </w:rPr>
        <w:t>CONDICIONES</w:t>
      </w:r>
      <w:r w:rsidRPr="00443113">
        <w:rPr>
          <w:b/>
          <w:sz w:val="24"/>
          <w:szCs w:val="24"/>
        </w:rPr>
        <w:t xml:space="preserve"> DE PAGO.</w:t>
      </w:r>
    </w:p>
    <w:p w14:paraId="3D406829" w14:textId="77777777" w:rsidR="00151B51" w:rsidRPr="00443113" w:rsidRDefault="00A73E89" w:rsidP="0097415A">
      <w:pPr>
        <w:spacing w:after="0"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 xml:space="preserve">El </w:t>
      </w:r>
      <w:r w:rsidR="00443113" w:rsidRPr="00443113">
        <w:rPr>
          <w:b/>
          <w:sz w:val="24"/>
          <w:szCs w:val="24"/>
        </w:rPr>
        <w:t>VENDEDOR</w:t>
      </w:r>
      <w:r w:rsidRPr="00443113">
        <w:rPr>
          <w:sz w:val="24"/>
          <w:szCs w:val="24"/>
        </w:rPr>
        <w:t xml:space="preserve"> vende al </w:t>
      </w:r>
      <w:r w:rsidR="00443113"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 la finca de su propiedad anteriormente especificado por la cantidad de ________________________ euros _____________________ €), sin incluir los impuestos correspondientes, que serán a cargo del </w:t>
      </w:r>
      <w:r w:rsidR="00443113"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>, que serán abonados del modo siguiente______________________________________________________________</w:t>
      </w:r>
      <w:r w:rsidR="00443113">
        <w:rPr>
          <w:sz w:val="24"/>
          <w:szCs w:val="24"/>
        </w:rPr>
        <w:t>_</w:t>
      </w:r>
      <w:r w:rsidRPr="00443113">
        <w:rPr>
          <w:sz w:val="24"/>
          <w:szCs w:val="24"/>
        </w:rPr>
        <w:t xml:space="preserve"> </w:t>
      </w:r>
      <w:r w:rsidRPr="0064044C">
        <w:rPr>
          <w:color w:val="FF0000"/>
          <w:sz w:val="24"/>
          <w:szCs w:val="24"/>
        </w:rPr>
        <w:t>(describir la forma de pago)</w:t>
      </w:r>
    </w:p>
    <w:p w14:paraId="6AE8B4D3" w14:textId="77777777" w:rsidR="00A73E89" w:rsidRPr="00443113" w:rsidRDefault="00A73E89" w:rsidP="0097415A">
      <w:pPr>
        <w:spacing w:after="0" w:line="240" w:lineRule="auto"/>
        <w:rPr>
          <w:sz w:val="24"/>
          <w:szCs w:val="24"/>
        </w:rPr>
      </w:pPr>
    </w:p>
    <w:p w14:paraId="7C6DEAE0" w14:textId="77777777" w:rsidR="00443113" w:rsidRPr="00443113" w:rsidRDefault="00443113" w:rsidP="00A73E89">
      <w:pPr>
        <w:spacing w:after="0" w:line="240" w:lineRule="auto"/>
        <w:rPr>
          <w:sz w:val="24"/>
          <w:szCs w:val="24"/>
        </w:rPr>
      </w:pPr>
    </w:p>
    <w:p w14:paraId="1FD886B1" w14:textId="77777777" w:rsidR="0097415A" w:rsidRDefault="00A73E89" w:rsidP="0097415A">
      <w:pPr>
        <w:spacing w:after="0"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 xml:space="preserve">TERCERA. ESCRITURA DE COMPRAVENTA. </w:t>
      </w:r>
    </w:p>
    <w:p w14:paraId="50B3FCC1" w14:textId="77777777" w:rsidR="0097415A" w:rsidRDefault="0097415A" w:rsidP="0097415A">
      <w:pPr>
        <w:spacing w:after="0" w:line="240" w:lineRule="auto"/>
        <w:rPr>
          <w:b/>
          <w:sz w:val="24"/>
          <w:szCs w:val="24"/>
        </w:rPr>
      </w:pPr>
    </w:p>
    <w:p w14:paraId="23F46AC1" w14:textId="77777777" w:rsidR="00A73E89" w:rsidRPr="0097415A" w:rsidRDefault="00A73E89" w:rsidP="0097415A">
      <w:pPr>
        <w:spacing w:after="0" w:line="240" w:lineRule="auto"/>
        <w:rPr>
          <w:b/>
          <w:sz w:val="24"/>
          <w:szCs w:val="24"/>
        </w:rPr>
      </w:pPr>
      <w:r w:rsidRPr="00443113">
        <w:rPr>
          <w:sz w:val="24"/>
          <w:szCs w:val="24"/>
        </w:rPr>
        <w:t xml:space="preserve">Se otorgará escritura pública de compraventa a favor del </w:t>
      </w:r>
      <w:r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 en el plazo máximo de_______________________ </w:t>
      </w:r>
      <w:proofErr w:type="gramStart"/>
      <w:r w:rsidRPr="00443113">
        <w:rPr>
          <w:sz w:val="24"/>
          <w:szCs w:val="24"/>
        </w:rPr>
        <w:t>meses  en</w:t>
      </w:r>
      <w:proofErr w:type="gramEnd"/>
      <w:r w:rsidRPr="00443113">
        <w:rPr>
          <w:sz w:val="24"/>
          <w:szCs w:val="24"/>
        </w:rPr>
        <w:t xml:space="preserve"> la Notaría que el </w:t>
      </w:r>
      <w:r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 decida,  en cuyo acto se deberán satisfacer las cantidades pendientes en su caso.</w:t>
      </w:r>
    </w:p>
    <w:p w14:paraId="72B04481" w14:textId="77777777" w:rsidR="00A73E89" w:rsidRPr="00443113" w:rsidRDefault="00A73E89" w:rsidP="0097415A">
      <w:pPr>
        <w:spacing w:after="0" w:line="240" w:lineRule="auto"/>
        <w:rPr>
          <w:sz w:val="24"/>
          <w:szCs w:val="24"/>
        </w:rPr>
      </w:pPr>
    </w:p>
    <w:p w14:paraId="6F40F342" w14:textId="77777777" w:rsidR="00A73E89" w:rsidRDefault="00A73E89" w:rsidP="0097415A">
      <w:pPr>
        <w:spacing w:after="0"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 xml:space="preserve">El </w:t>
      </w:r>
      <w:r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 deberá comunicar al </w:t>
      </w:r>
      <w:r w:rsidRPr="00443113">
        <w:rPr>
          <w:b/>
          <w:sz w:val="24"/>
          <w:szCs w:val="24"/>
        </w:rPr>
        <w:t>VENDEDOR</w:t>
      </w:r>
      <w:r w:rsidRPr="00443113">
        <w:rPr>
          <w:sz w:val="24"/>
          <w:szCs w:val="24"/>
        </w:rPr>
        <w:t xml:space="preserve"> con una antelación mínima de ______________________________ días, la fecha, la hora y el lugar donde se llevara a cabo la elevación a escritura pública del presente contrato de compraventa.</w:t>
      </w:r>
    </w:p>
    <w:p w14:paraId="29C1287C" w14:textId="77777777" w:rsidR="00537614" w:rsidRPr="00443113" w:rsidRDefault="00537614" w:rsidP="00A73E89">
      <w:pPr>
        <w:spacing w:after="0" w:line="240" w:lineRule="auto"/>
        <w:rPr>
          <w:sz w:val="24"/>
          <w:szCs w:val="24"/>
        </w:rPr>
      </w:pPr>
    </w:p>
    <w:p w14:paraId="723ADA1C" w14:textId="77777777" w:rsidR="00A73E89" w:rsidRPr="00443113" w:rsidRDefault="00A73E89" w:rsidP="00A73E89">
      <w:pPr>
        <w:spacing w:after="0" w:line="240" w:lineRule="auto"/>
        <w:rPr>
          <w:sz w:val="24"/>
          <w:szCs w:val="24"/>
        </w:rPr>
      </w:pPr>
    </w:p>
    <w:p w14:paraId="56CE65CC" w14:textId="77777777" w:rsidR="00A73E89" w:rsidRPr="00443113" w:rsidRDefault="00A73E89" w:rsidP="00A73E89">
      <w:pPr>
        <w:spacing w:after="0"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>CUARTA. POSESIÓN.</w:t>
      </w:r>
    </w:p>
    <w:p w14:paraId="4724263D" w14:textId="77777777" w:rsidR="00A73E89" w:rsidRPr="00443113" w:rsidRDefault="00A73E89" w:rsidP="00A73E89">
      <w:pPr>
        <w:spacing w:after="0" w:line="240" w:lineRule="auto"/>
        <w:rPr>
          <w:sz w:val="24"/>
          <w:szCs w:val="24"/>
        </w:rPr>
      </w:pPr>
    </w:p>
    <w:p w14:paraId="50DBD7E9" w14:textId="77777777" w:rsidR="00A73E89" w:rsidRDefault="00A73E89" w:rsidP="00A73E89">
      <w:pPr>
        <w:spacing w:after="0"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 xml:space="preserve">Por este acto se hace entrega al </w:t>
      </w:r>
      <w:r w:rsidR="00443113"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 de la posesión de la finca. El </w:t>
      </w:r>
      <w:r w:rsidR="00443113"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 se hace cargo de cuantas responsabilidades puedan contraerse por su propiedad, tenencia y uso a partir del momento de la entre</w:t>
      </w:r>
      <w:r w:rsidR="00443113" w:rsidRPr="00443113">
        <w:rPr>
          <w:sz w:val="24"/>
          <w:szCs w:val="24"/>
        </w:rPr>
        <w:t xml:space="preserve">ga. Igualmente por este </w:t>
      </w:r>
      <w:r w:rsidR="00443113" w:rsidRPr="00443113">
        <w:rPr>
          <w:sz w:val="24"/>
          <w:szCs w:val="24"/>
        </w:rPr>
        <w:lastRenderedPageBreak/>
        <w:t xml:space="preserve">acto se </w:t>
      </w:r>
      <w:r w:rsidRPr="00443113">
        <w:rPr>
          <w:sz w:val="24"/>
          <w:szCs w:val="24"/>
        </w:rPr>
        <w:t xml:space="preserve">realiza el pago al </w:t>
      </w:r>
      <w:r w:rsidR="00443113" w:rsidRPr="00443113">
        <w:rPr>
          <w:b/>
          <w:sz w:val="24"/>
          <w:szCs w:val="24"/>
        </w:rPr>
        <w:t>VENDEDOR</w:t>
      </w:r>
      <w:r w:rsidRPr="00443113">
        <w:rPr>
          <w:sz w:val="24"/>
          <w:szCs w:val="24"/>
        </w:rPr>
        <w:t xml:space="preserve"> de la cantidad estipulada</w:t>
      </w:r>
      <w:r w:rsidR="00443113" w:rsidRPr="00443113">
        <w:rPr>
          <w:sz w:val="24"/>
          <w:szCs w:val="24"/>
        </w:rPr>
        <w:t xml:space="preserve"> en el apartado </w:t>
      </w:r>
      <w:r w:rsidR="00443113" w:rsidRPr="00443113">
        <w:rPr>
          <w:b/>
          <w:sz w:val="24"/>
          <w:szCs w:val="24"/>
        </w:rPr>
        <w:t>SEGUNDO</w:t>
      </w:r>
      <w:r w:rsidRPr="00443113">
        <w:rPr>
          <w:sz w:val="24"/>
          <w:szCs w:val="24"/>
        </w:rPr>
        <w:t>, sirvi</w:t>
      </w:r>
      <w:r w:rsidR="00443113" w:rsidRPr="00443113">
        <w:rPr>
          <w:sz w:val="24"/>
          <w:szCs w:val="24"/>
        </w:rPr>
        <w:t xml:space="preserve">endo este documento como eficaz </w:t>
      </w:r>
      <w:r w:rsidRPr="00443113">
        <w:rPr>
          <w:sz w:val="24"/>
          <w:szCs w:val="24"/>
        </w:rPr>
        <w:t>carta de pago.</w:t>
      </w:r>
    </w:p>
    <w:p w14:paraId="1CF6F91D" w14:textId="77777777" w:rsidR="00537614" w:rsidRPr="00443113" w:rsidRDefault="00537614" w:rsidP="00A73E89">
      <w:pPr>
        <w:spacing w:after="0" w:line="240" w:lineRule="auto"/>
        <w:rPr>
          <w:sz w:val="24"/>
          <w:szCs w:val="24"/>
        </w:rPr>
      </w:pPr>
    </w:p>
    <w:p w14:paraId="49BF7D7D" w14:textId="77777777" w:rsidR="00443113" w:rsidRPr="00443113" w:rsidRDefault="00443113" w:rsidP="00A73E89">
      <w:pPr>
        <w:spacing w:after="0" w:line="240" w:lineRule="auto"/>
        <w:rPr>
          <w:sz w:val="24"/>
          <w:szCs w:val="24"/>
        </w:rPr>
      </w:pPr>
    </w:p>
    <w:p w14:paraId="523E07D7" w14:textId="77777777" w:rsidR="00443113" w:rsidRPr="00443113" w:rsidRDefault="00443113" w:rsidP="00443113">
      <w:pPr>
        <w:spacing w:after="0"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>QUINTA. LIMITACIONES.</w:t>
      </w:r>
    </w:p>
    <w:p w14:paraId="30BF9E5F" w14:textId="77777777" w:rsidR="00443113" w:rsidRPr="00443113" w:rsidRDefault="00443113" w:rsidP="00443113">
      <w:pPr>
        <w:spacing w:after="0" w:line="240" w:lineRule="auto"/>
        <w:rPr>
          <w:sz w:val="24"/>
          <w:szCs w:val="24"/>
        </w:rPr>
      </w:pPr>
    </w:p>
    <w:p w14:paraId="422B5F21" w14:textId="77777777" w:rsidR="00443113" w:rsidRDefault="00443113" w:rsidP="00443113">
      <w:pPr>
        <w:spacing w:after="0"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 xml:space="preserve">El </w:t>
      </w:r>
      <w:r w:rsidRPr="00443113">
        <w:rPr>
          <w:b/>
          <w:sz w:val="24"/>
          <w:szCs w:val="24"/>
        </w:rPr>
        <w:t>COMPRADOR</w:t>
      </w:r>
      <w:r w:rsidRPr="00443113">
        <w:rPr>
          <w:sz w:val="24"/>
          <w:szCs w:val="24"/>
        </w:rPr>
        <w:t xml:space="preserve">, declara conocer la situación y limitaciones urbanísticas de la finca objeto de este contrato de compraventa y lo acepta sin condiciones ni reservas de ninguna clase; sin perjuicio de la responsabilidad imputable al </w:t>
      </w:r>
      <w:r w:rsidRPr="00443113">
        <w:rPr>
          <w:b/>
          <w:sz w:val="24"/>
          <w:szCs w:val="24"/>
        </w:rPr>
        <w:t>VENDEDOR</w:t>
      </w:r>
      <w:r w:rsidRPr="00443113">
        <w:rPr>
          <w:sz w:val="24"/>
          <w:szCs w:val="24"/>
        </w:rPr>
        <w:t xml:space="preserve"> por vicios redhibitorios que pudieran aparecer en el futuro, así como la responsabilidad que le cupiere por defectos o vicios ocultos.</w:t>
      </w:r>
    </w:p>
    <w:p w14:paraId="14ED4CCF" w14:textId="77777777" w:rsidR="00537614" w:rsidRPr="00443113" w:rsidRDefault="00537614" w:rsidP="00443113">
      <w:pPr>
        <w:spacing w:after="0" w:line="240" w:lineRule="auto"/>
        <w:rPr>
          <w:sz w:val="24"/>
          <w:szCs w:val="24"/>
        </w:rPr>
      </w:pPr>
    </w:p>
    <w:p w14:paraId="6EA8502D" w14:textId="77777777" w:rsidR="00443113" w:rsidRPr="00443113" w:rsidRDefault="00443113" w:rsidP="00443113">
      <w:pPr>
        <w:spacing w:after="0" w:line="240" w:lineRule="auto"/>
        <w:rPr>
          <w:sz w:val="24"/>
          <w:szCs w:val="24"/>
        </w:rPr>
      </w:pPr>
    </w:p>
    <w:p w14:paraId="4A18CA47" w14:textId="77777777" w:rsidR="00537614" w:rsidRPr="00443113" w:rsidRDefault="00443113" w:rsidP="00443113">
      <w:pPr>
        <w:spacing w:after="0"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>SEXTA. MEDICIÓN</w:t>
      </w:r>
      <w:r w:rsidR="007C772E">
        <w:rPr>
          <w:b/>
          <w:sz w:val="24"/>
          <w:szCs w:val="24"/>
        </w:rPr>
        <w:t>.</w:t>
      </w:r>
    </w:p>
    <w:p w14:paraId="3414F06B" w14:textId="77777777" w:rsidR="00443113" w:rsidRPr="00443113" w:rsidRDefault="00443113" w:rsidP="00443113">
      <w:pPr>
        <w:spacing w:after="0" w:line="240" w:lineRule="auto"/>
        <w:rPr>
          <w:sz w:val="24"/>
          <w:szCs w:val="24"/>
        </w:rPr>
      </w:pPr>
    </w:p>
    <w:p w14:paraId="2257FE8E" w14:textId="77777777" w:rsidR="00443113" w:rsidRDefault="00443113" w:rsidP="00443113">
      <w:pPr>
        <w:spacing w:after="0"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>Si una vez firmado este contrato, y un perito cualificado mide la extensión de la finca rústica, pudiendo ser diferente de la detallada en este acuerdo, esto dará lugar a la corrección del valor total del bien, tomando como valor el precio del metro cuadrado y el precio que se ha firmado en este contrato.</w:t>
      </w:r>
    </w:p>
    <w:p w14:paraId="24CD6494" w14:textId="77777777" w:rsidR="00537614" w:rsidRPr="00443113" w:rsidRDefault="00537614" w:rsidP="00443113">
      <w:pPr>
        <w:spacing w:after="0" w:line="240" w:lineRule="auto"/>
        <w:rPr>
          <w:sz w:val="24"/>
          <w:szCs w:val="24"/>
        </w:rPr>
      </w:pPr>
    </w:p>
    <w:p w14:paraId="7698572E" w14:textId="77777777" w:rsidR="00443113" w:rsidRPr="00443113" w:rsidRDefault="00443113" w:rsidP="00443113">
      <w:pPr>
        <w:spacing w:after="0" w:line="240" w:lineRule="auto"/>
        <w:rPr>
          <w:b/>
          <w:sz w:val="24"/>
          <w:szCs w:val="24"/>
        </w:rPr>
      </w:pPr>
    </w:p>
    <w:p w14:paraId="4D55829C" w14:textId="77777777" w:rsidR="00443113" w:rsidRPr="00443113" w:rsidRDefault="00443113" w:rsidP="00443113">
      <w:pPr>
        <w:spacing w:after="0" w:line="240" w:lineRule="auto"/>
        <w:rPr>
          <w:b/>
          <w:sz w:val="24"/>
          <w:szCs w:val="24"/>
        </w:rPr>
      </w:pPr>
      <w:r w:rsidRPr="00443113">
        <w:rPr>
          <w:b/>
          <w:sz w:val="24"/>
          <w:szCs w:val="24"/>
        </w:rPr>
        <w:t>SEPTIMA. FUERO.</w:t>
      </w:r>
    </w:p>
    <w:p w14:paraId="64808119" w14:textId="77777777" w:rsidR="00443113" w:rsidRPr="00443113" w:rsidRDefault="00443113" w:rsidP="00443113">
      <w:pPr>
        <w:spacing w:after="0" w:line="240" w:lineRule="auto"/>
        <w:rPr>
          <w:b/>
          <w:sz w:val="24"/>
          <w:szCs w:val="24"/>
        </w:rPr>
      </w:pPr>
    </w:p>
    <w:p w14:paraId="30E58189" w14:textId="77777777" w:rsidR="00443113" w:rsidRPr="00443113" w:rsidRDefault="00443113" w:rsidP="00443113">
      <w:pPr>
        <w:spacing w:after="0" w:line="240" w:lineRule="auto"/>
        <w:rPr>
          <w:sz w:val="24"/>
          <w:szCs w:val="24"/>
        </w:rPr>
      </w:pPr>
      <w:r w:rsidRPr="00443113">
        <w:rPr>
          <w:sz w:val="24"/>
          <w:szCs w:val="24"/>
        </w:rPr>
        <w:t>Para cualquier controversia que surja entre las partes de la interpretación o cumplimiento del presente contrato, estas, con expresa renuncia al fuero que pudiera corresponderles, se someterán a los Juzgados y Tribunales de _________________________________________.</w:t>
      </w:r>
    </w:p>
    <w:p w14:paraId="6FA73C5C" w14:textId="77777777" w:rsidR="00443113" w:rsidRDefault="00443113" w:rsidP="00443113">
      <w:pPr>
        <w:spacing w:after="0" w:line="240" w:lineRule="auto"/>
        <w:rPr>
          <w:sz w:val="24"/>
          <w:szCs w:val="24"/>
        </w:rPr>
      </w:pPr>
    </w:p>
    <w:p w14:paraId="7DC37C38" w14:textId="77777777" w:rsidR="009D076D" w:rsidRDefault="009D076D" w:rsidP="00443113">
      <w:pPr>
        <w:spacing w:after="0" w:line="240" w:lineRule="auto"/>
        <w:rPr>
          <w:sz w:val="24"/>
          <w:szCs w:val="24"/>
        </w:rPr>
      </w:pPr>
    </w:p>
    <w:p w14:paraId="4F8178A3" w14:textId="77777777" w:rsidR="009D076D" w:rsidRPr="009D076D" w:rsidRDefault="009D076D" w:rsidP="009D076D">
      <w:pPr>
        <w:spacing w:after="0" w:line="240" w:lineRule="auto"/>
        <w:rPr>
          <w:sz w:val="24"/>
          <w:szCs w:val="24"/>
        </w:rPr>
      </w:pPr>
      <w:r w:rsidRPr="009D076D">
        <w:rPr>
          <w:sz w:val="24"/>
          <w:szCs w:val="24"/>
        </w:rPr>
        <w:t>Y para que así conste, firman el presente contrato de com</w:t>
      </w:r>
      <w:r>
        <w:rPr>
          <w:sz w:val="24"/>
          <w:szCs w:val="24"/>
        </w:rPr>
        <w:t xml:space="preserve">praventa, por triplicado, en la </w:t>
      </w:r>
      <w:r w:rsidRPr="009D076D">
        <w:rPr>
          <w:sz w:val="24"/>
          <w:szCs w:val="24"/>
        </w:rPr>
        <w:t>fecha y lugar arriba indicados.</w:t>
      </w:r>
    </w:p>
    <w:p w14:paraId="34FDEEA4" w14:textId="77777777" w:rsidR="009D076D" w:rsidRPr="009D076D" w:rsidRDefault="009D076D" w:rsidP="009D076D">
      <w:pPr>
        <w:spacing w:after="0" w:line="240" w:lineRule="auto"/>
        <w:rPr>
          <w:sz w:val="24"/>
          <w:szCs w:val="24"/>
        </w:rPr>
      </w:pPr>
    </w:p>
    <w:p w14:paraId="0CB8D2DD" w14:textId="77777777" w:rsidR="009D076D" w:rsidRPr="009D076D" w:rsidRDefault="009D076D" w:rsidP="009D076D">
      <w:pPr>
        <w:spacing w:after="0" w:line="240" w:lineRule="auto"/>
        <w:rPr>
          <w:sz w:val="24"/>
          <w:szCs w:val="24"/>
        </w:rPr>
      </w:pPr>
    </w:p>
    <w:p w14:paraId="297E0E20" w14:textId="77777777" w:rsidR="009D076D" w:rsidRPr="00443113" w:rsidRDefault="009D076D" w:rsidP="009D076D">
      <w:pPr>
        <w:spacing w:after="0" w:line="240" w:lineRule="auto"/>
        <w:rPr>
          <w:sz w:val="24"/>
          <w:szCs w:val="24"/>
        </w:rPr>
      </w:pPr>
      <w:r w:rsidRPr="009D076D">
        <w:rPr>
          <w:sz w:val="24"/>
          <w:szCs w:val="24"/>
        </w:rPr>
        <w:t xml:space="preserve">Firma de </w:t>
      </w:r>
      <w:r w:rsidRPr="009D076D">
        <w:rPr>
          <w:b/>
          <w:sz w:val="24"/>
          <w:szCs w:val="24"/>
        </w:rPr>
        <w:t xml:space="preserve">EL VENDEDOR                                                                </w:t>
      </w:r>
      <w:r>
        <w:rPr>
          <w:b/>
          <w:sz w:val="24"/>
          <w:szCs w:val="24"/>
        </w:rPr>
        <w:t xml:space="preserve">   </w:t>
      </w:r>
      <w:r w:rsidRPr="009D076D">
        <w:rPr>
          <w:sz w:val="24"/>
          <w:szCs w:val="24"/>
        </w:rPr>
        <w:t xml:space="preserve">Firma de </w:t>
      </w:r>
      <w:r w:rsidRPr="009D076D">
        <w:rPr>
          <w:b/>
          <w:sz w:val="24"/>
          <w:szCs w:val="24"/>
        </w:rPr>
        <w:t>EL COMPRADOR</w:t>
      </w:r>
    </w:p>
    <w:sectPr w:rsidR="009D076D" w:rsidRPr="00443113" w:rsidSect="004431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2tLAwB2FzJR2l4NTi4sz8PJACw1oArYzn8CwAAAA="/>
  </w:docVars>
  <w:rsids>
    <w:rsidRoot w:val="00151B51"/>
    <w:rsid w:val="00082CA7"/>
    <w:rsid w:val="00151B51"/>
    <w:rsid w:val="00443113"/>
    <w:rsid w:val="004F2153"/>
    <w:rsid w:val="00537614"/>
    <w:rsid w:val="0064044C"/>
    <w:rsid w:val="007A3AC6"/>
    <w:rsid w:val="007C772E"/>
    <w:rsid w:val="0086052A"/>
    <w:rsid w:val="008F4352"/>
    <w:rsid w:val="0097415A"/>
    <w:rsid w:val="009D076D"/>
    <w:rsid w:val="00A73E89"/>
    <w:rsid w:val="00D841BE"/>
    <w:rsid w:val="00DD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C1981"/>
  <w15:chartTrackingRefBased/>
  <w15:docId w15:val="{2FD4A48D-1776-4BBC-ACF3-F4C88A4E2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1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702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Ferreira</dc:creator>
  <cp:keywords/>
  <dc:description/>
  <cp:lastModifiedBy>Brais Bea Mascato</cp:lastModifiedBy>
  <cp:revision>10</cp:revision>
  <cp:lastPrinted>2021-01-19T16:30:00Z</cp:lastPrinted>
  <dcterms:created xsi:type="dcterms:W3CDTF">2021-01-19T14:13:00Z</dcterms:created>
  <dcterms:modified xsi:type="dcterms:W3CDTF">2021-01-19T16:30:00Z</dcterms:modified>
</cp:coreProperties>
</file>